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แบ่งพิมพ์</w:t>
      </w:r>
      <w:r>
        <w:t xml:space="preserve"> </w:t>
      </w:r>
      <w:r>
        <w:t xml:space="preserve">วิชาภาษามือไทย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0967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CHCก็สัปดาห์นี้ก็สวัสดีนักศึกนะคะ ก็สวัสดีพี่ล่ามด้วยนะคะ สัปดาห์นี้อาจจะเป็นสัปดาห์สุดท้ายนะคะ แล้วเราจะปิดคอร์ส ยังไม่ปิดคอร์สนะคะ แต่จะไม่ได้ใช้บริการพี่ล่ามอาจารย์มีปัญหาเรื่องสุขภาพนะคะ ที่จะไม่สามารถมาเข้าห้องเรียน ที่จะมาสอนนักศึกษาได้นะคะ แต่ว่าอาจารย์จะส่งงานใน Classroom ให้นักศึกษาทำ แล้วก็ให้นักศึกษาเรียนรู้ใน classroom เป็นสัปดาห์ สัปดาห์ไปนะคะ จนกว่าจะครบ 15 สัปดาห์นะคะ ก็สัปดาห์นี้เราจะได้มาเรียนรู้ในกลุ่มของเรื่องสถานที่สำคัญนะคะ แต่ ด้วยสถานที่สำคัญนะ มันมีเยอะมากเลย อาจจะให้นักศึกษาไปเรียนรู้จาก classroom ของเรานะคะ ในของ แรก ๆ ที่อาจารย์ส่งให้นะคะ จะเป็นตรงไหนล่ะ ที่เป็นลิงก์ของภาษามือไทยนะคะ นะคะ ค่ะ โอเคค่ะ อันนี้ อันนี้ยังไม่ได้… ห้องนี้ยังไม่ได้ส่งลิงก์ให้นักศึกษาใช่ไหม อาจารย์ส่งให้หรือยัง ลิงก์ที่ไปเรียนรู้เพิ่มเติมน่ะ เครื่องปรุง ที่เป็นภา… สมาคมภาษามือไทยน่ะ สมาคมคนหูหนวกไทยกับของ TTRS นะคะ ส่งแล้วใช่ไหม มันอยู่ตรงไหนเอ่ย อันนี้เครื่องปรุงผลไม้แบบทดสอบวันเวลา มีไหม นี่นะคะ จะเป็นหน้านี้มันเป็นงาน ไม่เป็นไรถ้าอย่างนั้นเดี๋ยวส่งให้ใหม่หรือนักศึกษาจะพิมพ์ของ Google เลยก็ได้นะคะ บอกว่าคลังภาษามือ TTRS ส่งให้ด้วยนะ นี่ค่ะ ก็จะเป็นของศูนย์บริการถ่ายทอดสื่อ ถ่ายทอดการสื่อสาร แห่งประเทศไทย ที่เราเรียกย่อ ๆ ว่า TTRSน่ะค่ะ ที่มีการบริการล่ามกับพี่ล่ามของเราด้วยนะคะ แต่อันนี้จะให้นักศึกษาไปเรียนรู้คำศัพท์ภาษามือจากตรงนี้ด้วยนะคะ ซึ่ง บางคำจะมีรุ้นพี่เรานะคะ พี่ปุ๊กกี้ที่เป็นคนทำภาษามือไว้ให้เราด้วยนะคะ นักศึกษาก็เข้าไปเรียนรู้คลังภาษมือนี่ได้นะคะ เรียกว่าคลังภาษามือนะคะ นี่ค่ะ นักศึกษาอยากรู้คำศัพท์คำไหนนะคะ นักศึกษาก็พิมพ์เข้าไปนะคะ อย่างเช่น 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ดูสิ มีไหมเอ่ยก็จะขึ้นมานะคะ ครอบครัว ขยาย อันนี้วงเล็บภาษามือของโรงเรียนเศรษฐเก็จะมีบอกที่มาคำศัพท์ของภาษามืออันนี้ก็จะเป็นภาษามือนะคะ นี่ค่ะ ก็จะ จากข้างนอกหันเข้าหาเรานะคะ หันมือเข้าหาเราแล้วก็หมุน แล้วก็ทำตามได้นะคะ หรือจะกลับไปนะ ก็จะมีหมวดหมู่คำศัพท์ ที่เขาจัดเก็บเป็นหมวดหมู่ไว้นะคะ หมวดของร่างกาย หมวดของครอบครัว ความสัมพันธ์หมวดของสัตว์ สี นะคะ สมมติว่าดูคำศัพท์ของสีสิ ก็จะมีสีต่าง ๆ ให้นักศึกษษเข้าไปเรียนรู้ได้อย่างเช่น สีอื่น ๆ ที่เราไม่ได้เรียนนะ อันนี้สีเหลืองแกมเขียว ลองเข้าไปดูนะคะ มีเขียวแล้วก็มีเหลืองผสมกัน เป็นเขียว ๆ ค่ะ สีแล้วมีทาหน้าใช่ไหมคะ ก็เป็นครีม ตรงตัวหรืออย่างเช่น วันนี้ เราเรียนเกี่ยวกับสถานที่ กลับไปดูหมวดของสถานที่มีไหมเอ่ย เวลา ร่างกายภายใน บุคลิกลักษณะ ของเล่น อารมณ์ ความรู้สึก นิทาน เทพนิยาย บางครั้งก็อาจจะไม่มีภาพให้เราเห็นเด่นชัดนะคะ ให้เราดูตรงข้อความด้วยนะคะนักศึกษษก็จะเป็นหมวดหมู่เยอะแยะไปหมดเลยนะคะ อย่างเช่น ยาเสพติดอบายมุขอย่างนี้นะคะ ภาษามือเราอาจจะไม่คุ้น ไม่เห็นสำหรับนักศึกษาหูหนวกนะ ก็เข้ามาเรียนรู้ได้นะคะ เดี๋ยวอาจารย์จะส่งลิงก์ให้ใหม่ หรือถ้านักศึกษาไม่เลื่อนดูซ้าย-ขวานะคะ นักศึกษาคลิกตรงนี้ค่ะ มันก็จะให้เห็นในหมวดหมู่ที่เขากำหนดไว้นะคะ สิ่งปลูกสร้าง อาจจะ เขาอาจจะไม่ได้ตั้งเป็นสถานที่นะในสถานที่นั้นน่ะอาจจะแบ่งเป็นสิ่งปลูกสร้าง อาคาร บ้านเรือน แบ่งย่อยออกมาอีกทีหนึ่งนะคะ นะคะ ในหมวดของกลุ่มของหมวดคอมพิวเตอณืก็มีนะคะ นี่ไง ภูมิภาค ภูมิประเทศ มีประเทศต่าง ๆ นี่ไงค่ะ สถานที่ ราชสำนัก อาจจะมีแบ่งออกไปนะ นี่ค่ะ สถานที่ก็จะมีภาพประกอบให้เราเห็นได้ชัดเลยนะคะ อย่างเช่น ในหมวดของสถานที่ก็จะมี12 คำศัพท์นะคะ ในหมวดของสถานที่ เราก็คลิกเขา้ไปอีก ก็จะเห็นหรือบางอันนะคะ มันจะไม่ภาพประกอบนะ ก็จะรวมอยู่ในหมวดนั้น ก็จะเป็น 106 คำศีพท์นะคะ สะพานพุทธอยู่ที่ไหนคะ ใช่ไหม พาหุรัตอยู่กรุงเทพฯ อย่างนี้ เราอาจจะไม่คุ้น มีใครได้ไปกรุงเทพบ้างไหมคะ สำคัญที่เกิดขึ้นมาตั้งนานแล้วนะคะ อย่างเช่น อนุสาวรีย์ประชาธิปไตย อย่างนี้นะค ะบางทีบางคำศัพท์บางคำศัพท์นักศึกษาก็ควรที่จะรู้ไว้นะคะอาจจะใช้ในการสื่อสาร สรุปข่าว หรือว่าการพูดคุยไปในการไปศึกษาดูงานอย่างนี้นะคะ คำที่ใช้บ่อย ๆ อย่างเช่น คำว่าบริษัทอย่างนี้ อาจจะได้ใช้ในช่วงตอนที่ เทอมหน้านะคะ นักศึกษาจะได้เตรียม ฝึกงาน จะได้หาสถานที่เตรียมฝึกประสบการณ์วิชาชีพนะคะ ซึ่งก็จะเป็นบริษัทต่าง ๆ อย่างนี้เป็นต้นนะคะ อย่างเช่น คำว่า บริษัท นะ ก็จะเป็นสถานที่ แล้วก็ บ ใบไม้ ใช่ไหมคะ คำว่า</w:t>
      </w:r>
      <w:r>
        <w:t xml:space="preserve"> </w:t>
      </w:r>
      <w:r>
        <w:t xml:space="preserve">“</w:t>
      </w:r>
      <w:r>
        <w:t xml:space="preserve">บริษัท</w:t>
      </w:r>
      <w:r>
        <w:t xml:space="preserve">”</w:t>
      </w:r>
      <w:r>
        <w:t xml:space="preserve"> </w:t>
      </w:r>
      <w:r>
        <w:t xml:space="preserve">นะ หรือคำว่า</w:t>
      </w:r>
      <w:r>
        <w:t xml:space="preserve"> </w:t>
      </w:r>
      <w:r>
        <w:t xml:space="preserve">“</w:t>
      </w:r>
      <w:r>
        <w:t xml:space="preserve">โกดัง</w:t>
      </w:r>
      <w:r>
        <w:t xml:space="preserve">”</w:t>
      </w:r>
      <w:r>
        <w:t xml:space="preserve"> </w:t>
      </w:r>
      <w:r>
        <w:t xml:space="preserve">นี่ไงค่ะ รุ่นพี่เรา พี่ปุ๊กี้หรือนักศึกษาจะทบทวนดู ถ้ามันเร็วไป ลาก ๆ ๆ อย่างนี้ก็ได้นะคะ ถ้าในกรณีที่ใช้คอมพิวเตอร์นะ โกดังนะคะ ลากเมาส์ไปนะคะ ก็จะเป็นของใช่ไหมคะ ของ รวม ๆ กัน เก็ยฝากไว้นะคะ เดือน ๆ ไปนะคะ เขาก็จะเรียกว่า</w:t>
      </w:r>
      <w:r>
        <w:t xml:space="preserve"> </w:t>
      </w:r>
      <w:r>
        <w:t xml:space="preserve">“</w:t>
      </w:r>
      <w:r>
        <w:t xml:space="preserve">โกดัง</w:t>
      </w:r>
      <w:r>
        <w:t xml:space="preserve">”</w:t>
      </w:r>
      <w:r>
        <w:t xml:space="preserve"> </w:t>
      </w:r>
      <w:r>
        <w:t xml:space="preserve">นะคะ ท่ามือมันจะเป็นการบรรยายในลักษณะที่เด่นชัด แล้วมารวมกันเป็นคำศัพท์ภาษามือนะ อย่างโกดัง ในความสำคัญของโกดัง ก็คือเป็นสถานที่เก็บของนะคะ ก็เลยมีท่ามือว่า ของของต่าง ๆ แล้วก็มีคำว่า</w:t>
      </w:r>
      <w:r>
        <w:t xml:space="preserve"> </w:t>
      </w:r>
      <w:r>
        <w:t xml:space="preserve">“</w:t>
      </w:r>
      <w:r>
        <w:t xml:space="preserve">ฝากไว้</w:t>
      </w:r>
      <w:r>
        <w:t xml:space="preserve">”</w:t>
      </w:r>
      <w:r>
        <w:t xml:space="preserve"> </w:t>
      </w:r>
      <w:r>
        <w:t xml:space="preserve">ฝากไว้ ถ้าเป็นโกดังบาง สถานที่เขาจะเป็นบริษัท โกดัง ซึ่งจากบริษัทบางบริษัทไม่มีสถานที่นะคะ ก็เลยมีโกดังไว้รองรับให้บริการสำหรับ ที่ไม่มีสถานที่ไว้เก็บของนะคะ ก็เลยมีโกดัง ทีนี้ก็เลยมีคำศัพท์ต่อว่ามีฝากเป็นรายเดือนนะคะ ก็เลยมีค่าใช้จ่าย ค่าฝากสินค้านั้น ๆ นะคะ มีรายเดือนเข้ามาเกี่ยวข้องนะคะ หรือสิ่งของบางอย่างที่เราเป็นเจ้าของโกดังสินค้านั้น ก็จะมีการเก็บไว้ประมาณ 1 เดือนคือ จะมีการสต็อกสินค้า มีการกำหนดจำนวนสินค้าก่อนที่จะส่งออกไปเป็นรายเดือน ๆ ท่ามือก็เลยรวมกันมาเป็น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แล้วก็ฝาก แล้วก็เป็นเดือนนะคะ อย่างนี้ เป็นนะคะ ในการอธิบายของคำศัพท์ ที่มาของคำศัพท์แต่ละคำนะคะ รุ่นพี่เรานะคะ ที่ไปทำงานอยู่กับของ TTRS ตอนจบใหม่ ๆ นะคะ หรือสถานที่อื่น ๆ นะคะ นักศึกษาก็อยากเรียนรู้ ก็เข้ามาเรียนรู้ได้นะคะ หรือบางคำ ขี้เกียจไล่หานักศึกษาก็กลับไปทบทวนพิมพ์ดูก็ได้นะคะ อย่างเช่น คำว่า</w:t>
      </w:r>
      <w:r>
        <w:t xml:space="preserve"> </w:t>
      </w:r>
      <w:r>
        <w:t xml:space="preserve">“</w:t>
      </w:r>
      <w:r>
        <w:t xml:space="preserve">โกดัง</w:t>
      </w:r>
      <w:r>
        <w:t xml:space="preserve">”</w:t>
      </w:r>
      <w:r>
        <w:t xml:space="preserve"> </w:t>
      </w:r>
      <w:r>
        <w:t xml:space="preserve">เมื่อกี้นี้นะ นักศึกษาเกิดความสงสัยว่าคำนี้ภาษามือว่าอย่างไรนะคะ นักศึกษาก็พิมพ์ เข้าไปโกดังนะคะ แล้วก็กด Search หรือกด Enter ได้นะคะ นี่ไงคะ ก็จะมีภาพ นี่เห็นไหม มันก็จะเป็นอาคารที่มีเก็บนะคะกดเข้าไปค่ะ ก็จะมีภาษามือ แล้วก็มีคำศัพท์ คำศัพท์จะอยู่ตรงข้างล่างของผู้แปลภาษามือนะคะ แล้วก็ มีคำอธิบายด้านล่างนะคะ ชื่อคำศัพท์ ความหมาย โรงเก็บสินค้า หรือสิ่งของนะคะ ในส่วนของศูนย์บริการถ่ายทอด ศูนย์TTRS นะคะ ก็จะมีคำศัพท์ที่มากกว่าของสมาคมคนหูหนวกแห่งประเทศไทยนะคะ จะมีคำศัพท์ใหม่ ๆ ถ้านักศึกษาอยากรู้คำศัพท์ใหม่ ๆ นักศึกษาต้อง เดี๋ยว… อันนี้นักศึกษษพอรู้เบื้องต้น นักศึกษาจะพิมพ์เข้ามาเลยก็ได้นะคะ ลองพิมพ์คำว่า</w:t>
      </w:r>
      <w:r>
        <w:t xml:space="preserve"> </w:t>
      </w:r>
      <w:r>
        <w:t xml:space="preserve">“</w:t>
      </w:r>
      <w:r>
        <w:t xml:space="preserve">TTRS</w:t>
      </w:r>
      <w:r>
        <w:t xml:space="preserve">”</w:t>
      </w:r>
      <w:r>
        <w:t xml:space="preserve"> </w:t>
      </w:r>
      <w:r>
        <w:t xml:space="preserve">จะขึ้นไหมเอ่ย TTRS ก็ขึ้นเหมือนกันนะคะ หรือนักศึกษาจะพิมพ์คำว่าภาษามือก็ได้นะคะ 2 ตัวนี้ มันจะเข้าไปที่หน้าหลักนะ อย่างนี้ค่ะ เข้าไปที่หน้าหลักก็จะเจอพี่ ๆ ล่าม ที่ให้บริการภาษามือนะคะ มีทั้งล่ามถอดเสียง ถอดข้อความ เป็นภาษามือต่าง ๆ นะคะ ดูช่องการบริการ ค่ะ ตู้ TTRS ครั้งก่อนเคยเห็นตี๋น้อยใช่ไหมคะ ก็จะเป็น ในการสื่อสารนะคะ อันนี้ก็จะเป็นหมวดหมู่ของการบริการถ่ายทอดสื่อสารแบบสั้น ๆ เดี๋ยวนี้เราไม่ค่อยใช้แล้วนะ มีไลน์ ส่งเองใช่ไหมคะ แต่ว่าของ TTRS ก็มีการบริการให้เหมือนกันนะคะ แต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แบ่งพิมพ์ วิชาภาษามือไทยเบื้องต้น (เช้า) 020967 (วินนี่)</dc:title>
  <dc:creator/>
  <cp:keywords/>
  <dcterms:created xsi:type="dcterms:W3CDTF">2025-03-28T04:53:21Z</dcterms:created>
  <dcterms:modified xsi:type="dcterms:W3CDTF">2025-03-28T04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1.00 น.</vt:lpwstr>
  </property>
  <property fmtid="{D5CDD505-2E9C-101B-9397-08002B2CF9AE}" pid="3" name="subtitle">
    <vt:lpwstr/>
  </property>
</Properties>
</file>